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5800" w:rsidRPr="00490B6F" w:rsidRDefault="004D5168" w:rsidP="00AD7921">
      <w:pPr>
        <w:spacing w:beforeLines="50" w:before="156" w:afterLines="50" w:after="156"/>
        <w:jc w:val="center"/>
        <w:rPr>
          <w:rFonts w:eastAsia="黑体" w:cs="Times New Roman"/>
          <w:sz w:val="32"/>
          <w:szCs w:val="32"/>
        </w:rPr>
      </w:pPr>
      <w:bookmarkStart w:id="0" w:name="OLE_LINK3"/>
      <w:bookmarkStart w:id="1" w:name="OLE_LINK4"/>
      <w:bookmarkStart w:id="2" w:name="OLE_LINK5"/>
      <w:r w:rsidRPr="00914CDE">
        <w:rPr>
          <w:rFonts w:eastAsia="黑体" w:cs="Times New Roman"/>
          <w:sz w:val="30"/>
          <w:szCs w:val="30"/>
        </w:rPr>
        <w:t>山东农业大学结构设计竞赛</w:t>
      </w:r>
      <w:bookmarkEnd w:id="0"/>
      <w:bookmarkEnd w:id="1"/>
      <w:bookmarkEnd w:id="2"/>
      <w:r w:rsidR="00E23EF9" w:rsidRPr="00490B6F">
        <w:rPr>
          <w:rFonts w:eastAsia="黑体" w:cs="Times New Roman"/>
          <w:sz w:val="32"/>
          <w:szCs w:val="32"/>
        </w:rPr>
        <w:t>报名表</w:t>
      </w:r>
    </w:p>
    <w:tbl>
      <w:tblPr>
        <w:tblStyle w:val="a3"/>
        <w:tblW w:w="13948" w:type="dxa"/>
        <w:jc w:val="center"/>
        <w:tblLook w:val="04A0" w:firstRow="1" w:lastRow="0" w:firstColumn="1" w:lastColumn="0" w:noHBand="0" w:noVBand="1"/>
      </w:tblPr>
      <w:tblGrid>
        <w:gridCol w:w="1808"/>
        <w:gridCol w:w="1808"/>
        <w:gridCol w:w="1924"/>
        <w:gridCol w:w="1544"/>
        <w:gridCol w:w="1924"/>
        <w:gridCol w:w="2449"/>
        <w:gridCol w:w="2491"/>
      </w:tblGrid>
      <w:tr w:rsidR="008C2249" w:rsidRPr="00490B6F" w:rsidTr="008C2249">
        <w:trPr>
          <w:trHeight w:val="738"/>
          <w:jc w:val="center"/>
        </w:trPr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身份</w:t>
            </w:r>
          </w:p>
        </w:tc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姓名</w:t>
            </w: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学号</w:t>
            </w:r>
          </w:p>
        </w:tc>
        <w:tc>
          <w:tcPr>
            <w:tcW w:w="154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年级</w:t>
            </w: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专业班级</w:t>
            </w:r>
          </w:p>
        </w:tc>
        <w:tc>
          <w:tcPr>
            <w:tcW w:w="2449" w:type="dxa"/>
            <w:vAlign w:val="center"/>
          </w:tcPr>
          <w:p w:rsidR="008C2249" w:rsidRPr="00490B6F" w:rsidRDefault="008C2249" w:rsidP="008C2249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学院</w:t>
            </w:r>
          </w:p>
        </w:tc>
        <w:tc>
          <w:tcPr>
            <w:tcW w:w="2491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联系电话</w:t>
            </w:r>
          </w:p>
        </w:tc>
      </w:tr>
      <w:tr w:rsidR="008C2249" w:rsidRPr="00490B6F" w:rsidTr="008C2249">
        <w:trPr>
          <w:trHeight w:val="738"/>
          <w:jc w:val="center"/>
        </w:trPr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组长</w:t>
            </w:r>
          </w:p>
        </w:tc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49" w:type="dxa"/>
            <w:vAlign w:val="center"/>
          </w:tcPr>
          <w:p w:rsidR="008C2249" w:rsidRPr="00490B6F" w:rsidRDefault="008C2249" w:rsidP="008C2249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91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8C2249" w:rsidRPr="00490B6F" w:rsidTr="008C2249">
        <w:trPr>
          <w:trHeight w:val="738"/>
          <w:jc w:val="center"/>
        </w:trPr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成员</w:t>
            </w:r>
            <w:r w:rsidRPr="00490B6F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49" w:type="dxa"/>
            <w:vAlign w:val="center"/>
          </w:tcPr>
          <w:p w:rsidR="008C2249" w:rsidRPr="00490B6F" w:rsidRDefault="008C2249" w:rsidP="008C2249">
            <w:pPr>
              <w:jc w:val="center"/>
              <w:rPr>
                <w:rFonts w:cs="Times New Roman"/>
                <w:sz w:val="24"/>
                <w:szCs w:val="24"/>
              </w:rPr>
            </w:pPr>
            <w:bookmarkStart w:id="3" w:name="_GoBack"/>
            <w:bookmarkEnd w:id="3"/>
          </w:p>
        </w:tc>
        <w:tc>
          <w:tcPr>
            <w:tcW w:w="2491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8C2249" w:rsidRPr="00490B6F" w:rsidTr="008C2249">
        <w:trPr>
          <w:trHeight w:val="738"/>
          <w:jc w:val="center"/>
        </w:trPr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90B6F">
              <w:rPr>
                <w:rFonts w:cs="Times New Roman"/>
                <w:sz w:val="24"/>
                <w:szCs w:val="24"/>
              </w:rPr>
              <w:t>成员</w:t>
            </w:r>
            <w:r w:rsidRPr="00490B6F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49" w:type="dxa"/>
            <w:vAlign w:val="center"/>
          </w:tcPr>
          <w:p w:rsidR="008C2249" w:rsidRPr="00490B6F" w:rsidRDefault="008C2249" w:rsidP="008C2249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91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8C2249" w:rsidRPr="00490B6F" w:rsidTr="008C2249">
        <w:trPr>
          <w:trHeight w:val="738"/>
          <w:jc w:val="center"/>
        </w:trPr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成员</w:t>
            </w:r>
            <w:r>
              <w:rPr>
                <w:rFonts w:cs="Times New Roman" w:hint="eastAsia"/>
                <w:sz w:val="24"/>
                <w:szCs w:val="24"/>
              </w:rPr>
              <w:t>3</w:t>
            </w:r>
          </w:p>
        </w:tc>
        <w:tc>
          <w:tcPr>
            <w:tcW w:w="1808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4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4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49" w:type="dxa"/>
            <w:vAlign w:val="center"/>
          </w:tcPr>
          <w:p w:rsidR="008C2249" w:rsidRPr="00490B6F" w:rsidRDefault="008C2249" w:rsidP="008C2249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91" w:type="dxa"/>
            <w:vAlign w:val="center"/>
          </w:tcPr>
          <w:p w:rsidR="008C2249" w:rsidRPr="00490B6F" w:rsidRDefault="008C2249" w:rsidP="00AD792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:rsidR="00126C33" w:rsidRPr="00490B6F" w:rsidRDefault="00126C33">
      <w:pPr>
        <w:rPr>
          <w:rFonts w:cs="Times New Roman"/>
        </w:rPr>
      </w:pPr>
    </w:p>
    <w:sectPr w:rsidR="00126C33" w:rsidRPr="00490B6F" w:rsidSect="00AD792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0D83" w:rsidRDefault="008B0D83" w:rsidP="00EA18D2">
      <w:r>
        <w:separator/>
      </w:r>
    </w:p>
  </w:endnote>
  <w:endnote w:type="continuationSeparator" w:id="0">
    <w:p w:rsidR="008B0D83" w:rsidRDefault="008B0D83" w:rsidP="00EA1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0D83" w:rsidRDefault="008B0D83" w:rsidP="00EA18D2">
      <w:r>
        <w:separator/>
      </w:r>
    </w:p>
  </w:footnote>
  <w:footnote w:type="continuationSeparator" w:id="0">
    <w:p w:rsidR="008B0D83" w:rsidRDefault="008B0D83" w:rsidP="00EA18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OwNDQwBiJjUyUdpeDU4uLM/DyQAuNaAIAmCyEsAAAA"/>
  </w:docVars>
  <w:rsids>
    <w:rsidRoot w:val="00E23EF9"/>
    <w:rsid w:val="00126C33"/>
    <w:rsid w:val="002B5027"/>
    <w:rsid w:val="003C3070"/>
    <w:rsid w:val="003F4A58"/>
    <w:rsid w:val="00490B6F"/>
    <w:rsid w:val="004D5168"/>
    <w:rsid w:val="008379E6"/>
    <w:rsid w:val="008B0D83"/>
    <w:rsid w:val="008C2249"/>
    <w:rsid w:val="009C63BF"/>
    <w:rsid w:val="00AD7921"/>
    <w:rsid w:val="00B122BC"/>
    <w:rsid w:val="00C62A47"/>
    <w:rsid w:val="00D95466"/>
    <w:rsid w:val="00DD245D"/>
    <w:rsid w:val="00DD272D"/>
    <w:rsid w:val="00DD38AB"/>
    <w:rsid w:val="00DE5F80"/>
    <w:rsid w:val="00E23EF9"/>
    <w:rsid w:val="00EA18D2"/>
    <w:rsid w:val="00EE5800"/>
    <w:rsid w:val="00FC2D52"/>
    <w:rsid w:val="00FF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1C07C"/>
  <w15:chartTrackingRefBased/>
  <w15:docId w15:val="{8E53FE77-6B8A-42E5-9346-1172A05C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D272D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26C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A1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A18D2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A18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A18D2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</dc:creator>
  <cp:keywords/>
  <dc:description/>
  <cp:lastModifiedBy>111</cp:lastModifiedBy>
  <cp:revision>3</cp:revision>
  <dcterms:created xsi:type="dcterms:W3CDTF">2025-11-04T11:28:00Z</dcterms:created>
  <dcterms:modified xsi:type="dcterms:W3CDTF">2025-11-04T12:03:00Z</dcterms:modified>
</cp:coreProperties>
</file>